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ddasdl;สวีสเดีครับได้ยินมั้ยครับไม่อะไรว่ายังไงนะว้าว้าว้าว้าวยุยุยุยุยยุยดยเ้ดดเดเ้าดเ้สดก้กดวสา่้ดาเ่กดสเา้่หกดเพำ้ะวสา่้เกดหวนรา้หกด้วน่สากเหด้่นวรกปดเิ่าวสเกดห้ิรวน่สกเดหพะ้รนวกหดเพะนว้รสเิดกหวสา่กเดห้ิกห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</dc:title>
  <dc:creator/>
  <cp:keywords/>
  <dcterms:created xsi:type="dcterms:W3CDTF">2023-04-26T04:53:24Z</dcterms:created>
  <dcterms:modified xsi:type="dcterms:W3CDTF">2023-04-26T04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เมษายน 2566 เวลา 10.00 น.</vt:lpwstr>
  </property>
  <property fmtid="{D5CDD505-2E9C-101B-9397-08002B2CF9AE}" pid="3" name="subtitle">
    <vt:lpwstr/>
  </property>
</Properties>
</file>